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เรียน</w:t>
      </w:r>
      <w:r>
        <w:t xml:space="preserve"> </w:t>
      </w:r>
      <w:r>
        <w:t xml:space="preserve">DLTV</w:t>
      </w:r>
      <w:r>
        <w:t xml:space="preserve"> </w:t>
      </w:r>
      <w:r>
        <w:t xml:space="preserve">เทอม</w:t>
      </w:r>
      <w:r>
        <w:t xml:space="preserve"> </w:t>
      </w:r>
      <w:r>
        <w:t xml:space="preserve">2/2564)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๑</w:t>
      </w:r>
      <w:r>
        <w:t xml:space="preserve"> </w:t>
      </w:r>
      <w:r>
        <w:t xml:space="preserve">การเกิดลมบก</w:t>
      </w:r>
      <w:r>
        <w:t xml:space="preserve"> </w:t>
      </w:r>
      <w:r>
        <w:t xml:space="preserve">ลมทะเล</w:t>
      </w:r>
      <w:r>
        <w:t xml:space="preserve"> </w:t>
      </w:r>
      <w:r>
        <w:t xml:space="preserve">(1)</w:t>
      </w:r>
      <w:r>
        <w:t xml:space="preserve"> </w:t>
      </w:r>
      <w:r>
        <w:t xml:space="preserve">2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ุณครูปลายทางและนักเรียนปลายทางที่น่ารักทุกคนครับ วิชาวิทยาศาสตร์และเทคโนโลยี ชั้นประถมศึกษาปีที่ 6 พบกับคุณครูวิทวัสศรีเมฆหรือคุณครูแอ๋ม Class เขากลับคุณครูธิดารัตน์เมฆหมอกหรือว่าคุณครูปัดค่ะยินดีต้อนรับนักเรียนภาคเรียนที่ 2 นะคะ ภาคเรียนที่ 2 เรานั้นจะอยู่ด้วยกันกี่หน่วยการเรียนรู้ที่ 2 นะครับ ทหารหน่วยไหนดีครับ เกี่ยวข้องกับ อาการของโลกและ ครับงั้นวันนี้ที่บรรยากาศเปลี่ยนไปเกี่ยวข้องกับสิ่งที่เราจะเรียนรู้ในวันนี้นะคะบรรยากาศที่เกี่ยวข้องกับเรื่องที่เราจะเรียนกันในวันนี้ด้วยค่ะ ลมพัดเข้ามาตลอดเวลา รู้สึกว่าอากาศบริเวณชายฝั่งทะเลเนี่ย ปลายทาง อากาศบริเวณชายฝั่งทะเล อากาศในทะเลครับ เหมือนหรือแตกต่างกันอย่างไรครับ คิดว่าถ้าเราอยู่ที่ชายฝั่งนะคะอากาศก็จะร้อนกว่าตอนที่เราไปอยู่ตรงในทะเลหรือว่ากลางทะเล บอกว่า อุณหภูมิของอากาศบริเวณ ร้อนปากใช่ไหมครับนักเรียนปลายทางครับร้อนกว่านี้ อุณหภูมิสูงอุณหภูมิต่ำนักเรียน ใช่แล้วครับ แสดงว่ามีอุณหภูมิที่สูงนั่นเองครับ แล้วเรามีอุปกรณ์ใดที่ อุณหภูมิได้ไหมครับ แว่น ตอบได้ไหมคะอะไรเอ่ย อุปกรณ์ทางวิทยาศาสตร์ค่ะ ที่สามารถใช้วัดอุณหภูมิได้นะคะ ก็นั่นก็คือเทอร์มอมิเตอร์นั้นเองค่ะที่สามารถใช้วัดอุณหภูมิของอากาศได้เองค่ะ ให้ความรู้ด้วยนะครับนักเรียน เดินชมบรรยากาศ ด้วยนะคะ โอ้โหเผลอแป๊บเดียวถ้ากูผ่านมาแล้ว รู้สึกว่าในช่วงเวลากลางคืนนี้นะครับ สำโรงนะครับรู้สึกว่าหนาวกว่าช่วงเวลากลางวันด้วยครับ นักเรียนคิดว่า อุณหภูมิในช่วงเวลากลางคืน มีความแตกต่างกันไหมครับ แตกต่างกันครับ คิดว่าแตกต่างกันค่ะคุณครูแป้น รู้สึกว่าตอนที่เราเดินตรงริมชายหาดเนี่ยค่ะ ตอนกลางวันนะคะ นักเรียนคนใดที่เคย ไปเดินชายทะเลตอนกลางคืนไหมคะ เอ่ย รู้สึกว่าลมจะไม่ค่อยชัดเจนสัก 2-3 วันค่ะพอจะทราบไหมคะว่าเป็นเพราะอะไร ไม่ยากเลยครับก็จะเกี่ยวข้องกับลมบกลมทะเลนั่นเองครับ รู้จักลมบกลมทะเลไหมครับ รู้จักไหมครับ เคยได้ยินนะคะครูแอนแต่ยังไม่มั่นใจเลยค่ะ ไม่เป็นไรครับเดี๋ยวเราไปหาความรู้เพิ่มเติมก่อน การทำกิจกรรมกันเลยครับ แล้วก็ต้องกลับสู่ห้องแอร์ใช่ไหมคะ เรากลับสู่ห้องเรียนเป็นนักเรียนไปเลยค่ะ กิจกรรมที่ 1 ลมบกลมทะเลเป็นอย่างไร ก่อนที่จะเข้าสู่ กิจกรรมนักเรียนแต่เราไปดูจุดประสงค์ของกิจกรรมกันก่อนค่ะ สำหรับจุดประสงค์นะคะเช่นเคยค่ะให้นักเรียนอ่านในใจนะคะเมื่ออ่านแล้วตอบคำถามเพื่อให้ได้ค่ะ จุดประสงค์นะคะเราจะเรียนเกี่ยวกับเรื่องอะไร เรียนด้วยวิธีการใด เมื่อเรียนแล้วจะสามารถทำอะไรได้นางเอกนะคะ พร้อมแล้วใช่ไหมคะ ถ้าพร้อมแล้วไปอาจจะส่งมาพร้อมกันเลยค่ะ เรียบร้อยหรือยังคะ a12 แล้วบอกคุณครูได้ไหมเอ่ยว่าวันนี้เราจะเรียนเกี่ยวกับเรื่องอะไรคะ เรียนเกี่ยวกับเรื่องการเปลี่ยนแปลงของอุณหภูมิของอากาศเหนือทราย และหัวน้ำค่ะ แล้ววันนี้เราจะเล่นหรือวิธีการใดเอ่ย วิธีการวิเคราะห์ข้อมูลค่ะ แล้วเราจะทำอะไรได้คะนักเรียน เราจะสามารถ อธิบายการเปลี่ยนแปลงอุณหภูมิของอากาศเหนือทรายและน้ำได้นั่นเองค่ะ เอาละนะคะซึ่งเขาจะมีสถานการณ์ค่ะกิจกรรมในวันนี้นะคะ สถานการณ์มาให้นักเรียนนั้นได้อ่าน สถานการณ์เรื่องการทดลองเกี่ยวกับอุณหภูมิ ผมอากาศเหนือทรายและน้ำเป็นอย่างไรนะคะ ซึ่งจะมีด้วยกัน ชาติหน้าค่ะหน้าที่ 50 นาที 7 ค่ะ เมื่อสถานการณ์แล้วนะคะก็จะมีการบันทึกผลลองไปในใบงานค่ะ ใบงานเรื่องลมบกลมทะเลทะเลนะคะ มี 3 หน้าก็คือหน้าที่ หน้าที่ 10 คุณครูปลายทางก็สามารถดาวน์โหลดนะคะแล้วก็เตรียมให้นักเรียนได้เลยนะคะ มาแล้วค่ะสำหรับวิธีการทำกิจกรรมจะต้องทำอย่างไรนะคะเดี๋ยวเราไป สายต่อจากคุณเลยค่ะ สำหรับวิธีการทำกิจกรรมในวันนี้นะคะก็จะมีด้วยกันทั้งหมด 3 ข้อนะครับ ให้นักเรียนไปทางลองอ่านวิธีการทำกิจกรรมทั้ง พ่อก่อนนะครับว่าเป็นอย่างไร เดี๋ยวเราค่อยมาคุยกันนะครับว่าในวันนี้นักเรียนจะต้องทำอะไรบ้างครับ เริ่มอ่านกิจกรรมได้เลยครับ เป็นยังไงกันบ้างครับอ่านวิธีการทำกิจกรรมกันเสร็จแล้วใช่ไหมครับ เรามาดูกันครับว่าเราจะต้องทำอะไรบ้างครับ ขอดูข้อที่ 1 ค่ะ ที่ 1 นักเรียนจะต้องทำอะไรเลย ใช่แล้วครับนักเรียนจะต้องอ่านสถานการณ์นั้นเองครับ สถานการณ์ที่นักเรียนจะต้องอ่านนะ สถานการณ์เกี่ยวกับอะไรบ้าง เก่งมากๆเลยนะครับเกี่ยวกับการทดลองเกี่ยวกับอุณหภูมิของอากาศเหนือทรายและเหลือน้ำเป็นอย่างไรครับ มาในส่วนของข้อที่ 2 ครับ นักเรียนจะต้องทำอะไรเอ่ย ใช่แล้วครับนักเรียนจะต้องร่วมกันอภิปรายและเปรียบเทียบนะครับการเปลี่ยนแปลงของอุณหภูมิหรืออากาศนะครับ ล้างพื้นทรายแล้วก็คือน้ำนะครับว่า มีการเปลี่ยนแปลงแตกต่างกันหรือไม่อย่างไรนั้นเองนะครับ หนังช่วงที่เราให้ความร้อนแล้วก็หยุดให้ความร้อนนะครับ มาในส่วนของ ข้อที่ 3 ครับ ในส่วนของข้อที่ 3 นะครับจะมีการกำหนดให้ใช่ไหมครับโดยก้าน กำหนดให้โคมไฟแทนอะไรเอ่ย เงินปลายทางพอจะตอบได้ไหมครับ ใช่แล้วครับโคมไฟกำหนดให้แทนดวงอาทิตย์นั้นเอง แล้วทรายล่ะครับทรายกำหนดให้แทนอะไรเอ่ย ใช่แล้วครับทรายกำหนดให้แทนพื้นดินนั้นเอง แล้วน้ำล่ะครับ น้ำกำหนดให้แทนอะไรเอ่ย ใช่แล้วครับน้ำก็ลดให้แทนแหล่งน้ำในธรรมชาตินั่นเองครับ จากนั้นก็ให้นักเรียนร่วมกันอภิปรายและก็เปรียบเทียบการเปลี่ยนแปลงของอุณหภูมิ ของอากาศนะครับเหลือพื้นที่อื่นแล้วก็เหมือนคลื่นน้ำนะครับทั้งในช่วงกลางวันและ ช่วงเวลากลางคืนนั่นเองครับ งั้นก็คือวิธีการทำกิจกรรมทั้ง 3 ข้อของเราที่เราจะทำกัน ในวันนี้นะครับ เรามาดูช่วงแรกกันนะครับ ช่วงแรกนะครับเราก็จะต้องอ้างสถานการณ์นะครับเรื่อง การทดลองเกี่ยวกับอุณหภูมิของอากาศเหนือทรายและเหนือน้ำเป็นอย่างไร ซึ่งสถานการณ์นี้นะครับก็จะอยู่ในหน้าที่ 5 ถึงหน้าที่ 7 นะครับ ในขณะที่นักเรียนอ่านสถานการณ์นะครับครูแอมก็อยากจะให้นักเรียนนะครับได้จับประเด็นใจความสำคัญให้ได้นะครับว่าอุณหภูมิของอากาศเหนือพื้นทรายและอุณหภูมิของอากาศ เหนือ สนามนะครับจะมีความเหมือนหรือความแตกต่างกันอย่างไรนะครับ ทั้งในช่วงที่ให้ความร้อนและช่วงที่หยุดให้ความร้อนนั้นเองครับ ให้กูฝากแนะนำวิธีการทำกิจกรรม การทำกิจกรรมกับนักเรียนอีก 1 รอบครับ นักเรียนนะคะจะต้องทำกิจกรรมนะคะโดยการที่ สถานการณ์เรื่องการทดลองเกี่ยวกับอุณหภูมิ ของอากาศเหนือตายแล้วก็เหนือน้ำเป็นอย่างไรนะคะ มาถึงหน้าที่ 7 ค่ะหลังจากนั้นก็คือร่วมกันอภิปรายข้อมูล ที่ได้อ่านจากสถานการณ์นะคะ สำหรับผู้ปลายทางนะครับรบกวนแจกใบสถานการณ์ให้กับ นักเรียนปลายทางนะครับ แล้วก็คอยอยู่ให้ความช่วยเหลือนักเรียนนะครับ ในขณะที่นักเรียนกำลังทำกิจกรรมด้วยนะครับ ตอนนี้คุณครูไปทางนักเรียนไปทางพร้อมแล้วใช่ไหมครับ พร้อมแล้วเริ่มทำกิจกรรมได้เลยครับ เรียบร้อยหรือยังคะนักเรียนเรียบร้อยแล้วใช่ไหมคะ ซึ่งนักเรียนนั้นได้อ่านสถานการณ์ไปนะคะ เรื่อง การทดลองเกี่ยวกับอุณหภูมิของอากาศเหนือใต้ แล้วเนี่ยน้ำเป็นอย่างไรของนักเรียนชั้นประถมศึกษาปีที่ 6 ซึ่งในสถานการณ์ นักเรียนชั้นประถมศึกษาปีที่ 6 ก็ได้มีการออกแบบแล้วก็จัดชุดการทดลองใช่ไหมคะ วันนี้ค่ะคุณครูก็มีชุดการทดลองเหมือนกับสถานการณ์ที่นั่นได้อ่านเลยค่ะ จะนำมาให้นักเรียนนั้นได้ร่วมกันอภิปรายค่ะ งั้นเดี๋ยวเราไปดูพร้อมๆกันเลยนะคะ เอากันกับคุณครูแอ๋มเลยค่ะ และนี่นะครับก็คือชุดการทดลองที่นักเรียนชั้นประถมศึกษาปีที่ 6 สถานการณ์ได้ ชุดทดลองนะครับเดี๋ยวเราลองมาดูกันนะครับว่าในชุดการทดลองนี้ จะมีอุปกรณ์อะไรบ้างนะครับเริ่มที่อย่างแรกเลยนะครับสิ่งนี้ครับคืออะไรเอ่ย เก่งมากๆครับก็คือโคมไฟนั่นเองนะครับ อุปกรณ์เชื่อมต่อไปคืออะไรครับ อันนี้ครับ มีครับ ชื่ออะไรคะนักเรียนไปทาง ใช่แล้วครับคือชุดขาตังค์นั่นเองนะครับมีทั้งชุดด้วยนะครับเป็นชุดขาตั้งนะครับทักมาครับตรงนี้ นี่คืออะไรเอ่ย ใช่แล้วครับตรงนี้ก็คือที่นี่นั่นเองนะครับ ทักมาครับวันนี้ นี่คืออะไรครับ ใช่แล้วครับอันนี้ก็คือเทอร์โมมิเตอร์นั่นเองนะครับที่เราจะนำมาใช้สำหรับวัดอุณหภูมินะครับ สังเกตว่าตรงปลายเทอร์โมมิเตอร์นี้นะคะก็จะมีกระดาษสีขาวทำเป็นรูปกรวยหุ้มไว้นะครับ วันนี้ก็เพื่อให้เราได้วัดอุณหภูมิที่แท้จริงของ อากาศที่อยู่เหนือพื้นนะครับทั้งผืนทรายแล้วก็พื้นน้ำนะครับ ถ้านักเรียนสังเกตนะครับจะเห็นว่าไฟล์ของเทอร์โมมิเตอร์เนี่ยจะไม่จุ่มลงไปในทรายหรือไม่จุ่มลงไปใน น้ำนะครับ เนื่องจากถ้าหากแล้วจุ่มปลายผมมิเตอร์ลงไปในสายนะครับพุทธภูมิจิรวัฒน์ได้ก็จะเป็นอุณหภูมิของทรายนะครับ เราจุ่มฝ่ายตรงมิเตอร์ลงไปในน้ำ อุณหภูมิที่เราวัดได้ น่าจะเป็นอุณหภูมิของน้ำนะครับแต่ในสถานการณ์นี้เขาต้องการวัดอุณหภูมิของอากาศเหนือทรายและเหลือน้ำนะครับ เอาจริงไม่จุ่มเขาไปทำมิเตอร์ลงไปในสายแล้วก็น้ำนั่นเองนะครับ นอกจากนี้นะครับอุปกรณ์ที่เราจะต้องใช้ครับ จะมี บิ๊กเกอร์นะครับซึ่งบิ๊กเกอร์ 1 ใส่ทรายไว้ ก็อีกบิ๊กเกอร์ 1 นะครับ จะ ใส่น้ำไว้นั่นเองครับ เมื่อเริ่มการทดลองนะครับเขาก็จะจัดชุดทดลองทั้ง 2 ชุด เหมือนกันเลยครับ จะมี 2 สิ่งที่แตกต่างกัน ชื่ออะไรครับ ใช่แล้วครับก็คือตายแล้วก็ สนามนั่นเอง ตอนนี้ก็จะโยงเข้ามาสู่เรื่องของตัวแปรแล้วครับ นักเรียนปลายทางพอจะจำได้ไหมครับว่าตัวแปรมีกี่ประเภทครับ เก่งมากๆเลยตัวแปรมี 3 ประเภทนะครับก็คือ แต่ต้น แต่ตาม แล้วก็ตัวแปรควบคุมนั่นเองครับ เรียนไปทางฝนจะตกใจไหมครับว่าในชุดการทดลองนี้ ได้คือตัวแปรต้นครับ ใช่แล้วครับคือซ้ายแล้วก็น้ำนั่นเองครับที่เป็นตัวแปรต้น จัดมาครับอุปกรณ์ที่เหลือเราจะเซ็ตเหมือนกันทุกอย่างเลยนะครับไม่ว่าจะเป็นโคมไฟเทอร์โมมิเตอร์แล้วก็ชุดขาตั้งรวมถึง นิ่มด้วยนะครับ พรุ่งนี้ครับเราเรียกว่าตัวแปรใดครับ ใช่ราคาตรงนี้เราจะเรียกว่าตัวแปรควบคุมนั้นเองครับคือตัวแปรที่เราจะต้องจัดให้เหมือนกันนะครับ และตัวแปรสุดท้ายก็คือตัวแปรตามครับ เปลี่ยนปลายทางเขาจะตอบได้ไหมครับ ตัวแปรตามคืออะไร ตัวแปรตามคือคุณภูมิของอากาศเหนือพื้นทรายแล้วก็เนี่ยพื้นน้ำ ที่ได้มานั่นเองนะครับ เขาได้ทำการทดลองโดยการให้ความร้อนนะครับทั้ง ตายแล้วก็หนาวนะครับเป็นเวลา 30 นาทีนะครับจากนั้นก็จะบันทึกผลการทดลองทุกๆ 2 นาทีนะครับ จากนั้นเมื่อครบ 30 นาทีแล้วนะครับก็จะทำการ หยุดให้ความร้อนครับ แล้วก็หยุดให้ความร้อนเป็นเวลา 30 นาทีเช่นกันนะครับ จากนั้นก็จะบันทึกผลการทดลองในทุกๆ 2 นาทีครับ ผลการทดลองที่ได้ก็จะอยู่ในตารางครับ เดี๋ยวเราไปดูก่อนนะครับว่าผลการทดลองจะเป็นอย่างไร ไปดูกับคุณครูปัทครับ นี่ก็คือการบันทึกผลของนักเรียนชั้นประถมศึกษาปีที่ 6 นะคะก็บันทึก ในตลาดนะคะ ตารางผลการบันทึกอุณหภูมิอากาศเหนือทราย และน้ำ เมื่อให้ความร้อนและหยุดให้ความร้อนในเวลาที่เท่ากันนะคะเขาก็มีการ ตารางนะคะก็คือเวลาเวลาเท่าไหร่คะนักเรียน 30 นาทีนะคะเมื่อให้ความร้อน อุณหภูมิของอากาศเหนือทรายเท่าไหร่นะคะ พอจะบันทึกลงไปขนได้ตามตาราง อุณหภูมิของอากาศเหนือน้ำเป็นอย่างไร ราคาผลก็ได้ตามตารางเลยนะคะเมื่อให้ความร้อนนะคะ แล้วเมื่อหยุดให้ความร้อน เวลา 30 นาทีเช่นกันนะคะก็ต้องมีการบันทึกใหม่ซึ่งจะบันทึกในทุกๆ 2 นาทีเหมือนกันเลยนะคะก็คืออุณหภูมิของอากาศเหนือไส้ อุณหภูมิของอากาศเหนือน้ำ หมวยก็เป็นองศาเซลเซียสนะคะก็คือเป็นข้อมูลค่ะ อ่านข้อมูลในตารางการแล้วหรือยังคะ อ่านแล้วเข้าใจไหมเอ่ย แล้วสามารถเปรียบเทียบได้ไหมว่าอุณหภูมิของอากาศเหนือทรายแล้วก็เหมือนน้ำ เมื่อให้ความร้อน และจุดให้ความร้อนเป็นอย่างไร อุณหภูมิเท่ากันไหมเอ่ย ถ้าดูจากตัวเลขแล้วนะคะนักเรียนอาจจะ เจนนะคะสำหรับบางคนนะคะก็อาจจะงงเพราะตัวเลขนั้นก็ค่อนข้างที่จะ เอามาลบกันด้วยใช่ไหมคะ ดังนั้นขาก็ต้องมี นำข้อมูลไปจัดทำให้ง่ายต่อการที่จะเราจะ ข้อมูลนั่นก็คือไปทำอะไรคะ ทำกราฟนั่นเอง อ่านแล้วเข้าใจไหมเอ่ย เดี๋ยวมาร่วมกันอภิปรายกับคุณครูเหมือนกันนะคะ มาดูกราฟการนี้นะครับก็จะเห็นว่า มีเส้น 2 เส้นนะครับเส้นสีแดงนะครับก็จะใช้ อุณหภูมิของอากาศนะครับเหลือทรายนะครับ เส้นสีน้ำเงินนะครับ อุณหภูมิของอากาศ เหมือนน้ำนั่นเองครับมาดูช่วงที่เราให้ความร้อนกันนะคะในนาทีที่ 0 ถึงนาทีที่ 30 นะครับ ที่ศูนย์ถึงอาทิตย์ที่ 30 เนี่ย เริ่มให้ความร้อนเลยจากกราฟนะครับก็จะเห็นอุณหภูมิของ เนื้อทรายนะครับเพิ่มขึ้นอย่างรวดเร็วเลยนะครับ ขึ้นอย่างรวดเร็วเลยแล้วก็สูงกว่าอุณหภูมิ ของอากาศเหนือน้ำด้วยนะคะ ให้ความร้อนไปเรื่อยๆนะครับโดยเฉลี่ยแล้วนะครับ สังเกตเห็นว่า อุณหภูมิของอากาศเหนือพื้นทรายเนี่ย จะสูงกว่าอุณหภูมิของอากาศ นั่นเองครับ จากนั้นเมื่อครบ 30 นาทีนะครับแล้วก็จะหยุดให้ความร้อนนะครับ นาทีที่ 30 จนถึงนาทีที่ 60 นะครับเราจะสังเกตได้ว่า อุณหภูมิของอากาศเหนือทราย ลดลงอย่างรวดเร็วเลยนะครับลดลงอย่างรวดเร็วกว่านี้อุณหภูมิของอากาศ นางเอกนะครับ และเมื่อถึงจุดหนึ่งนะครับ อุณหภูมิของอากาศเหนือทรายนะครับก็จะลดลงมาจนต่ำกว่าอุณหภูมิของอากาศ เสียน้ำนั่นเองครับ อ่านแล้วเข้าใจมากขึ้นไหมครับว่าในช่วงที่ให้ความร้อน อุณหภูมิของอากาศเหนือทรายหรือน้ำ ที่มีการเปลี่ยนแปลงรวดเร็วพอกัน แล้วเมื่อหยุดให้ความร้อนแล้วนะครับภูมิของอากาศเหนือทรายและเหนือน้ำ มีการเปลี่ยนแปลงรวดเร็วกว่าการค้า อะไรนะคะซึ่งตรงส่วนนี้นักเรียนก็น่าจะเข้าใจมากขึ้นค่ะคุณครูแอนนะคะก็ได้มาร่วมกันอภิปรายนะคะ แล้วก็ มีค่ะเมื่อเรานั้น อ่านสถานการณ์แล้วร่วมกันอภิปรายและก็ต้องบันทึกผลลงไปในใบงานใช่ไหมคะ ลองมาดูในใบงานค่ะซึ่งในใบงานนะคะหน้า 18 เรื่องของลมบกลมทะเลวันนี้ใช่ไหมคะ 1 หน้าค่ะนักเรียน ฉันจะเป็นการตรวจสอบตัวเองด้วยนะคะครูเอมว่า สถานการณ์แล้วเราเข้าใจหรือเปล่านะคะ นักเรียนมอแล้วนะคะในใบงานจะมีตารางใช่ไหมคะก็จะมี 2 ตารางก็คือตารางที่ 1 ตารางที่ 2 ตารางที่ 1 ก็คือการเปรียบเทียบการเปลี่ยนแปลงอุณหภูมิของอากาศเหนือทรายและเหนือน้ำ ให้ความร้อนและหยุดให้ความร้อนในเวลาเท่ากัน แล้วก็จะมีตารางนะคะ ตารางก็จะมีกิจกรรมแล้วก็การเปรียบเทียบการเปลี่ยนแปลงอุณหภูมิของอากาศเหนือทรายและเหนือน้ำ กิจกรรมก็จะมี กิจกรรมเมื่อให้ความร้อนแล้วก็เมื่อหยุดให้ความร้อน ดูกิจกรรมเมื่อให้ความร้อนนะคะนักเรียนจะต้องเปรียบเทียบค่าอุณหภูมิของอากาศเหนือไส้ เพิ่มขึ้นเป็นอย่างไร อุณหภูมิของอากาศเหนือน้ำ โรงเรียนสังเกตเห็นว่าจะมีช่องว่างใช่ไหมคะเป็นเส้นให้เลยน่าจะต้องเติมเข้าไปนะคะ และเมื่อหยุดให้ความร้อน อุณหภูมิของอากาศเหนือใต้จะลดลงเป็นอย่างไร อุณหภูมิของอากาศเหนือน้ำ มีนักเรียนก็สามารถย้อนกลับไปดู สถานการณ์ที่เป็นเส้นกราฟได้ทำนักเรียนนั้นเขาจ่าย แล้วก็บันทึกลงไปได้นั่นเองค่ะ เดี๋ยวเราไปดูอีกหนึ่งตารางก็เป็นตารางที่ 2 นะคะ ตารางที่ 2 การเปรียบเทียบการเปลี่ยนแปลงอุณหภูมิ ของอากาศเหนือพื้นดิน เหนือน้ำในช่วงเวลากลางวันและกลางคืน ตารางก็จะมีช่วงเวลา เทียบการเปลี่ยนแปลงอุณหภูมิของอากาศเหนือพื้นดิน และพื้นน้ำนะคะ ช่วงเวลามีช่วงเวลาไหนบ้างคะถ้าสังเกตจากตาราง ช่วงเวลากลางวันและกลางคืน ก็ต้องเปรียบเทียบค่ะ อุณหภูมิของอากาศเหนือพื้นดินจะขึ้นเป็นอย่างไร อุณหภูมิของอากาศเหนือน้ำ แล้วช่วงเวลากลางคืนล่ะ กลางคืนอุณหภูมิของอากาศเหนือพื้นดินจะลดลงเป็นอย่างไร อุณหภูมิของอากาศเหนือน้ำ ก็ต้องเปรียบเทียบจากที่สังเกตจากการ ลองนะคะจากการอ่านสถานการณ์นักเรียนชั้นประถมศึกษาปีที่ 6 ค่ะ ไม่ยากใช่ไหมคะ ทำได้นะคะ มาค่ะสรุปแล้วน่าจะต้องทำอย่างไรบ้างนะคะเหลือก็จะต้องทำรายงานส่วนหนึ่ง เรื่องลมบกลมทะเลในหน้าที่ หน้าที่ของครูปลายทางนะครับก็คอย ตรวจสอบความถูกต้องของนักเรียนนะคะที่นักเรียนทำมากว่าถูกต้องหรือไม่ถูกต้องอย่างไรนะครับ แล้วก็คุณครูก็สามารถ ช่วยให้คำแนะนำกับนักเรียนปลายทางได้เช่นกันนะครับ ถ้าพร้อมแล้วไปเริ่มทำกิจกรรมกันเลยครับ หมดเวลาในการทำกิจกรรมแล้วนะคะตอนนี้เดี๋ยวเรามาดูผลการอภิปรายและเปรียบเทียบกันบ้างครับ ในส่วนของตารางที่ 1 นะครับในช่วงที่ให้ความร้อนครับภูมิของอากาศเหนือทราย จะเพิ่มขึ้นเป็นอย่างไรกับนักเรียน เร็วกว่าหรือช้ากว่าครับ คำตอบก็คือเร็วกว่าอุณหภูมิของอากาศ น้ำนั่นเองนะครับ ไงครับตอบถูกต้องไหมครับ ถ้าไม่ถูกต้องก็สามารถ แก้ไขข้อมูลเพิ่มเติมได้นะครับ จัดมาครับเมื่อเราหยุดให้ความร้อนครับ อุณหภูมิของอากาศเหนือทราย จะลดลงเป็นอย่างไรครับ ใช่แล้วครับลดลงเร็วกว่าอุณหภูมิของอากาศเหนือนั้นเองครับ จัดไปครับในส่วนของตารางที่ 2 นะครับในช่วงเวลากลางวันครับ อุณหภูมิของอากาศเหนือพื้นดิน เป็นอย่างไรครับเอาให้เปรียบเทียบแล้วนะครับ คำตอบก็คือจะเพิ่มขึ้นรวดเร็วกว่าอุณหภูมิของอากาศ เหลือน้ำนั่นเองครับ Plasma ในช่วงเวลากลางคืนครับ อุณหภูมิของอากาศเหนือพื้นดิน ขับรถลงเป็นอย่างไรครับนักเรียน ใช่แล้วครับจะลดลงเร็วกว่าอุณหภูมิของอากาศ สนามนั้นเองครับ อันนี้ก็คือผลการอภิปรายและ เจี๊ยบนะคะที่ได้มา เอาแล้วค่ะนักเรียนเดี๋ยวเรามาร่วมตอบคำถามหลังกิจกรรมกันค่ะ การตอบคำถามก็จะเป็นการทบทวนนะคะทำให้เรียนนั้น มีความเข้าใจมากยิ่งขึ้นในการเปลี่ยนแปลงของอุณหภูมินะคะของอากาศเหนือทรายแล้วก็อาบน้ำค่ะ คำทำนายกิจกรรมในวันนี้นะคะก็จะ อยู่ในใบงานขาด 1 อาทิตย์ 9 ถึงหน้าที่ 10 นะคะ มีแค่ 3 คำถามของนักเรียนในยากค่ะ เราลองมาดูทีละคำถามเลยนะคะ ถามได้ค่ะ เมื่อให้ความร้อนและหยุดให้ความร้อนแก่ตายและน้ำ ในเวลาที่เท่ากัน อุณหภูมิของอากาศ บริเวณใด มีการเปลี่ยนแปลงอย่างรวดเร็วกว่ากัน และรู้ได้อย่างไร ที่ 1 นะคะ กลับไปดูคำถามข้อที่ 2 ค่ะ ข้อที่ 2 นะคะถ้าเปรียบการให้ความร้อนแทนการได้รับความร้อนจากดวงอาทิตย์ แผ่นพื้นดิน นั้น แพ้น้ำทะเล อุณหภูมิของอากาศเหนือพื้นดินบริเวณชายฝั่งและเหนือพื้นทะเล ใน 1 วัน เป็นอย่างไร ยากไหมคะข้อ 2 ไม่ค่อยอ่านนะคะ ขอดูตามภาพจากกิจกรรมนี้สรุปได้ว่าอย่างไร ฉันได้เรียนรู้มาแล้วนักเรียนก็สรุปตามความเข้าใจของนักเรียนนะคะ 3 ข้อไม่ยากใช่ไหมคะ น่ารักค่ะ นั้นนะคะสรุปแล้วนักเรียนก็จะต้อง ตอบคำถามหลังกิจกรรมค่ะ อายุเท่าไหร่คะ หน้าที่ 90 นาที 10 ค่ะ คุณครูปลายทางนะครับก็ขอให้ตรวจสอบความถูกต้องนะครับแล้วก็คอยให้ความช่วยเหลือแก่นักเรียนนะครับ พร้อมแล้วเริ่มทำกิจกรรมได้เลยครับ แล้วถ้านักเรียนเรียบร้อยแล้วใช่ไหมคะ ราคาเดินเข้ามาตรวจสอบคำตอบกันค่ะ คนไหนที่นักเรียนนั้นมันเขียนไม่ชัดเจนนักเรียนได้ฟังคุณครูนะคะ อธิบายเพิ่มเติมเดี๋ยวก็เขียนคำตอบลงไปได้เลยนะคะมาดูค่ะ ข้อที่ 1 ค่ะ ข้อที่ 1 นะคะ เมื่อให้ความร้อน และหยุดให้ความร้อนกับทรายและน้ำในเวลาที่เท่ากันอุณหภูมิของอากาศเหนือบริเวณใด มีการเปลี่ยนแปลงอย่างรวดเร็วกว่ากัน แล้วรู้ได้อย่างไร ลุกขึ้นยืนตอบได้เลยค่ะ ว่าอะไรคะ เอานะถ้าตรงส่วนนี้ถ้าคุณแอ้มจะตอบได้ว่าอย่างไรคะ ได้เลยครับสำหรับคำถามข้อนี้นะครับเราก็ควรที่จะมา พิจารณาจากกราฟนะครับบริเวณใดมีการเปลี่ยนแปลงของอุณหภูมิ ขี่รถเร็วกว่าบาทนะครับมาดูที่เริ่มแรกเลยนะครับตอนที่เราเริ่มให้ความร้อนนะครับในหน้าที่ที่ศูนย์นะครับ วันนี้นะครับจากกราฟเราจะสังเกตได้ว่าอุณหภูมิของอากาศเหนือทราย เพิ่งขึ้นได้รวดเร็วกว่าอุณหภูมิของอากาศ นั่นเองครับ จัดมาครับในนาทีที่ 30 นะครับเราหยุดให้ความร้อนครับ เทศกาลเช่นกันนะครับ อุณหภูมิของอากาศ ลดลงอย่างรวดเร็วกว่า อุณหภูมิของอากาศเหนือน้ำนั่นเองครับ ดังนั้นก็สามารถสรุปได้ว่าอุณหภูมิของอากาศเหนือทรายมีการเปลี่ยนแปลงรวดเร็วกว่า อุณหภูมิของอากาศเหนือนั้นเองครับ คำถามข้อที่ 2 เลยครับพี่ปลาเรียบร้อยแล้วนะคะเท่าที่ 1 นะคะ ข้อที่ 2 ค่ะ เฉพาะที่ 2 นะคะ ถ้าเปรียบเทียบการให้ความร้อนแทนการได้รับความร้อนจากดวงอาทิตย์ แผ่นพื้นดิน น้ำในน้ำทะเลภูมิของอากาศเหนือพื้นดินบริเวณชายฝั่ง และเหนือพื้นทะเล ไม่มีวันเป็นอย่างไร ค่อยๆคิดนะคะตรงส่วนนี้ค่ะ ความร้อนนะคะ ดวงอาทิตย์ ใต้แผ่นพื้นดินน้ำทะเล ตัวนี้นะคะเดี๋ยวเราไปหาคำตอบจากกันค่ะ จากโจทย์นะครับเขาก็จะให้เปรียบเทียบอุณหภูมิของ อากาศเหนือพื้นน้ำแล้วก็พื้นตายนะครับใน 1 วันนะครับโดยก็จะเปรียบได้กับในช่วงกลางวันและช่วง โดยในช่วงกลางวันนะครับคุณภูมิของอากาศเหนือทรายนะครับก็จะมีการเพิ่มขึ้น อย่างรวดเร็วแล้วก็มากกว่าอุณหภูมิของอากาศ นางเอกครับ และในช่วงเวลากลางคืนครับภูมิของอากาศเหนือทรายก็จะลดลงอย่างรวดเร็วนะครับแล้วก็ลดลง อุณหภูมิของอากาศ น้ำนั่นเองครับ นักเรียนสามารถตรวจสอบได้จากบนหน้าจอเลยครับ นักเรียนนักเรียนช่วยตอบคำถามคุณครูหน่อยค่ะถ้าคุณครูเปิดโคมไฟ นะคะ ผมฝ่ายแล้วก็ให้ความร้อนใช่ไหมคะ การแสดงว่าตรงช่วงนั้นเป็นช่วงตอนไหนคะนักเรียน กลางวันหรือกลางคืนคะก็จะเป็นตอนกลางวันนั้นเองค่ะ แล้วถ้าเกิดว่า หยุดให้ความร้อน คงไปใช่ไหมคะเห็นการ ให้ความร้อนแสดงว่า เป็นช่วงไหนคะ เป็นช่วงตอนกลางคืนนั้นเองค่ะ คำถามข้อ 3 กันเลยนะครับ คำถามข้อที่ 3 นะคะจากกิจกรรมนี้สรุปได้ว่าอย่างไร สำหรับการสรุปกิจกรรมในวันนี้นะครับก็สามารถสรุปได้ดังนี้ครับ การเปลี่ยนแปลงอุณหภูมิของอากาศเหนือพื้นดิน และหัวแหล่งน้ำในช่วงเวลากลางวัน ช่วงเวลากลางคืน การเปลี่ยนแปลงที่ ต่างกันครับ โดยในช่วงเวลากลางวันครับคุณภูมิของอากาศเหนือพื้นดินจะสูงกว่าอุณหภูมิของอากาศเหนือแหล่งน้ำครับ และในช่วงเวลากลางคืน อุณหภูมิของอากาศเหนือพื้นดิน จะต่ำกว่าอุณหภูมิของอากาศ แหล่งน้ำนั้นเองครับ ในชั่วโมงถัดไปนะครับเราก็ยังคงเรียนกันอยู่ในเรื่อง การเกิดลมบกลมทะเลนั่นเองครับ แล้วนักเรียนไปทางจะต้องเตรียมอะไรบ้างครับ สำหรับซิมต้องเตรียมในชั่วโมงต่อไปนะคะ เขาจะมีใบงานค่ะในเรื่องของลมบกลมทะเลนะคะแล้วก็จะมี ใบความรู้เรื่องการเกิดลมบกลมทะเลนั้นเองค่ะ ตรงส่วนนี้นะคะคุณครูปลายทางก็สามารถเตรียมดาวน์โหลดให้ปรับเปลี่ยนได้เลยนะคะ เว็บไซต์ดีแอลทีวี สำหรับวันนี้ก็หมดเวลาลงแล้วนะครับแล้วพบกันใหม่ในชั่วโมงหน้าสวัสดีครับ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ASR (ห้องเรียน DLTV เทอม 2/2564) ป. 6 วิทยาศาสตร์ ๑ การเกิดลมบก ลมทะเล (1) 2 พ.ย. 64 (มีใบงาน และใบความรู้)</dc:title>
  <dc:creator/>
  <cp:keywords/>
  <dcterms:created xsi:type="dcterms:W3CDTF">2022-12-21T04:45:45Z</dcterms:created>
  <dcterms:modified xsi:type="dcterms:W3CDTF">2022-12-21T04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1 ธันวาคม 2565 เวลา 10.08 น.</vt:lpwstr>
  </property>
  <property fmtid="{D5CDD505-2E9C-101B-9397-08002B2CF9AE}" pid="3" name="subtitle">
    <vt:lpwstr/>
  </property>
</Properties>
</file>